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036D7C" w14:textId="77777777" w:rsidR="005C66CB" w:rsidRDefault="005C66CB">
      <w:pPr>
        <w:pStyle w:val="Header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</w:rPr>
      </w:pPr>
      <w:bookmarkStart w:id="0" w:name="_GoBack"/>
      <w:bookmarkEnd w:id="0"/>
    </w:p>
    <w:p w14:paraId="0F8BFD06" w14:textId="77777777" w:rsidR="005C66CB" w:rsidRPr="008C426C" w:rsidRDefault="005C66C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087693E5" w14:textId="77777777" w:rsidR="005C66CB" w:rsidRPr="008C426C" w:rsidRDefault="008C426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/>
        </w:rPr>
        <w:t>[DATE]</w:t>
      </w:r>
    </w:p>
    <w:p w14:paraId="48145AF5" w14:textId="77777777" w:rsidR="005C66CB" w:rsidRPr="008C426C" w:rsidRDefault="005C66C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4FF24DA2" w14:textId="77777777" w:rsidR="005C66CB" w:rsidRPr="008C426C" w:rsidRDefault="005C66C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720"/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1D991785" w14:textId="77777777" w:rsidR="005C66CB" w:rsidRPr="008C426C" w:rsidRDefault="0073502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8C426C">
        <w:rPr>
          <w:rFonts w:asciiTheme="majorBidi" w:eastAsia="Arial" w:hAnsiTheme="majorBidi" w:cstheme="majorBidi"/>
          <w:szCs w:val="32"/>
          <w:lang w:val="en-US" w:eastAsia="en-US" w:bidi="en-US"/>
        </w:rPr>
        <w:t>Contact Name</w:t>
      </w:r>
    </w:p>
    <w:p w14:paraId="152810BA" w14:textId="77777777" w:rsidR="005C66CB" w:rsidRPr="008C426C" w:rsidRDefault="0073502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8C426C">
        <w:rPr>
          <w:rFonts w:asciiTheme="majorBidi" w:eastAsia="Arial" w:hAnsiTheme="majorBidi" w:cstheme="majorBidi"/>
          <w:szCs w:val="32"/>
          <w:lang w:val="en-US" w:eastAsia="en-US" w:bidi="en-US"/>
        </w:rPr>
        <w:t>Address</w:t>
      </w:r>
    </w:p>
    <w:p w14:paraId="3D166705" w14:textId="77777777" w:rsidR="008C426C" w:rsidRDefault="0073502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8C426C">
        <w:rPr>
          <w:rFonts w:asciiTheme="majorBidi" w:eastAsia="Arial" w:hAnsiTheme="majorBidi" w:cstheme="majorBidi"/>
          <w:szCs w:val="32"/>
          <w:lang w:val="en-US" w:eastAsia="en-US" w:bidi="en-US"/>
        </w:rPr>
        <w:t>Address2</w:t>
      </w:r>
    </w:p>
    <w:p w14:paraId="1F7AEE2E" w14:textId="77777777" w:rsidR="005C66CB" w:rsidRPr="008C426C" w:rsidRDefault="008C426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Country</w:t>
      </w:r>
      <w:r w:rsidR="0073502D" w:rsidRPr="008C426C">
        <w:rPr>
          <w:rFonts w:asciiTheme="majorBidi" w:eastAsia="Arial" w:hAnsiTheme="majorBidi" w:cstheme="majorBidi"/>
          <w:szCs w:val="32"/>
          <w:lang w:val="en-US" w:eastAsia="en-US" w:bidi="en-US"/>
        </w:rPr>
        <w:tab/>
      </w:r>
    </w:p>
    <w:p w14:paraId="4A101980" w14:textId="77777777" w:rsidR="008C426C" w:rsidRDefault="0073502D" w:rsidP="008C426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8C426C">
        <w:rPr>
          <w:rFonts w:asciiTheme="majorBidi" w:eastAsia="Arial" w:hAnsiTheme="majorBidi" w:cstheme="majorBidi"/>
          <w:szCs w:val="32"/>
          <w:lang w:val="en-US" w:eastAsia="en-US" w:bidi="en-US"/>
        </w:rPr>
        <w:t>City</w:t>
      </w:r>
      <w:r w:rsidR="008C426C" w:rsidRPr="008C426C">
        <w:rPr>
          <w:rFonts w:asciiTheme="majorBidi" w:eastAsia="Arial" w:hAnsiTheme="majorBidi" w:cstheme="majorBidi"/>
          <w:szCs w:val="32"/>
          <w:lang w:val="en-US" w:eastAsia="en-US" w:bidi="en-US"/>
        </w:rPr>
        <w:t xml:space="preserve"> </w:t>
      </w:r>
      <w:r w:rsidRPr="008C426C">
        <w:rPr>
          <w:rFonts w:asciiTheme="majorBidi" w:eastAsia="Arial" w:hAnsiTheme="majorBidi" w:cstheme="majorBidi"/>
          <w:szCs w:val="32"/>
          <w:lang w:val="en-US" w:eastAsia="en-US" w:bidi="en-US"/>
        </w:rPr>
        <w:t>/Province</w:t>
      </w:r>
    </w:p>
    <w:p w14:paraId="66AF2594" w14:textId="59DE9049" w:rsidR="005C66CB" w:rsidRPr="008C426C" w:rsidRDefault="0084257F" w:rsidP="008C426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Zip/</w:t>
      </w:r>
      <w:r w:rsidR="0073502D" w:rsidRPr="008C426C">
        <w:rPr>
          <w:rFonts w:asciiTheme="majorBidi" w:eastAsia="Arial" w:hAnsiTheme="majorBidi" w:cstheme="majorBidi"/>
          <w:szCs w:val="32"/>
          <w:lang w:val="en-US" w:eastAsia="en-US" w:bidi="en-US"/>
        </w:rPr>
        <w:t>Postal Code</w:t>
      </w:r>
    </w:p>
    <w:p w14:paraId="6841960D" w14:textId="77777777" w:rsidR="005C66CB" w:rsidRPr="008C426C" w:rsidRDefault="005C66C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37265128" w14:textId="77777777" w:rsidR="005C66CB" w:rsidRPr="008C426C" w:rsidRDefault="005C66C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54043C9A" w14:textId="77777777" w:rsidR="005C66CB" w:rsidRPr="008C426C" w:rsidRDefault="005C66C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4195CE51" w14:textId="4AC7587B" w:rsidR="005C66CB" w:rsidRPr="008C426C" w:rsidRDefault="008C426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eastAsia="Arial" w:hAnsiTheme="majorBidi" w:cstheme="majorBidi"/>
          <w:b/>
          <w:sz w:val="24"/>
          <w:szCs w:val="24"/>
          <w:lang w:val="en-US" w:eastAsia="en-US" w:bidi="en-US"/>
        </w:rPr>
        <w:t>RE</w:t>
      </w:r>
      <w:r w:rsidR="0073502D" w:rsidRPr="008C426C">
        <w:rPr>
          <w:rFonts w:asciiTheme="majorBidi" w:eastAsia="Arial" w:hAnsiTheme="majorBidi" w:cstheme="majorBidi"/>
          <w:b/>
          <w:sz w:val="24"/>
          <w:szCs w:val="24"/>
          <w:lang w:val="en-US" w:eastAsia="en-US" w:bidi="en-US"/>
        </w:rPr>
        <w:t xml:space="preserve">: </w:t>
      </w:r>
      <w:r w:rsidR="00F3378F">
        <w:rPr>
          <w:rFonts w:asciiTheme="majorBidi" w:eastAsia="Arial" w:hAnsiTheme="majorBidi" w:cstheme="majorBidi"/>
          <w:b/>
          <w:sz w:val="24"/>
          <w:szCs w:val="24"/>
          <w:lang w:val="en-US" w:eastAsia="en-US" w:bidi="en-US"/>
        </w:rPr>
        <w:t>REFUSAL</w:t>
      </w:r>
      <w:r w:rsidR="0073502D" w:rsidRPr="008C426C">
        <w:rPr>
          <w:rFonts w:asciiTheme="majorBidi" w:eastAsia="Arial" w:hAnsiTheme="majorBidi" w:cstheme="majorBidi"/>
          <w:b/>
          <w:sz w:val="24"/>
          <w:szCs w:val="24"/>
          <w:lang w:val="en-US" w:eastAsia="en-US" w:bidi="en-US"/>
        </w:rPr>
        <w:t xml:space="preserve"> OF REQUEST FOR EXTENSION OF TIME</w:t>
      </w:r>
    </w:p>
    <w:p w14:paraId="2B18C242" w14:textId="77777777" w:rsidR="005C66CB" w:rsidRPr="008C426C" w:rsidRDefault="005C66C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</w:p>
    <w:p w14:paraId="6FE126BB" w14:textId="77777777" w:rsidR="005C66CB" w:rsidRPr="008C426C" w:rsidRDefault="005C66C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</w:p>
    <w:p w14:paraId="2B97BC16" w14:textId="77777777" w:rsidR="005C66CB" w:rsidRPr="008C426C" w:rsidRDefault="008C426C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 w:val="24"/>
          <w:szCs w:val="24"/>
          <w:lang w:val="en-US" w:eastAsia="en-US" w:bidi="en-US"/>
        </w:rPr>
        <w:t>Dear [CLIEN</w:t>
      </w:r>
      <w:r w:rsidR="0073502D" w:rsidRPr="008C426C">
        <w:rPr>
          <w:rFonts w:asciiTheme="majorBidi" w:eastAsia="Arial" w:hAnsiTheme="majorBidi" w:cstheme="majorBidi"/>
          <w:color w:val="000000"/>
          <w:sz w:val="24"/>
          <w:szCs w:val="24"/>
          <w:lang w:val="en-US" w:eastAsia="en-US" w:bidi="en-US"/>
        </w:rPr>
        <w:t>T NAME],</w:t>
      </w:r>
    </w:p>
    <w:p w14:paraId="77175E0C" w14:textId="77777777" w:rsidR="005C66CB" w:rsidRPr="008C426C" w:rsidRDefault="005C66C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10759F0D" w14:textId="3B294E32" w:rsidR="00F3378F" w:rsidRDefault="00F337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>We would first like t</w:t>
      </w:r>
      <w:r w:rsidR="0073502D" w:rsidRPr="008C426C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o acknowledge </w:t>
      </w:r>
      <w:r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>that we have received</w:t>
      </w:r>
      <w:r w:rsidR="0073502D" w:rsidRPr="008C426C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your letter of </w:t>
      </w:r>
      <w:r w:rsidR="0073502D" w:rsidRPr="008C426C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DATE]</w:t>
      </w:r>
      <w:r w:rsidR="0073502D" w:rsidRPr="008C426C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, in which you requested a </w:t>
      </w:r>
      <w:r w:rsidR="0073502D" w:rsidRPr="008C426C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NUMBER]</w:t>
      </w:r>
      <w:r w:rsidR="0073502D" w:rsidRPr="008C426C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month extension on your </w:t>
      </w:r>
      <w:r w:rsidR="0073502D" w:rsidRPr="008C426C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TYPE OF LOAN]</w:t>
      </w:r>
      <w:r w:rsidR="0073502D" w:rsidRPr="008C426C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, number </w:t>
      </w:r>
      <w:r w:rsidR="0073502D" w:rsidRPr="008C426C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NUMBER]</w:t>
      </w:r>
      <w:r w:rsidR="0073502D" w:rsidRPr="008C426C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>.</w:t>
      </w:r>
      <w:r w:rsidR="0073502D" w:rsidRPr="008C426C">
        <w:rPr>
          <w:rFonts w:asciiTheme="majorBidi" w:eastAsia="Arial" w:hAnsiTheme="majorBidi" w:cstheme="majorBidi"/>
          <w:szCs w:val="32"/>
          <w:lang w:val="en-US" w:eastAsia="en-US" w:bidi="en-US"/>
        </w:rPr>
        <w:br/>
      </w:r>
      <w:r w:rsidR="0073502D" w:rsidRPr="008C426C">
        <w:rPr>
          <w:rFonts w:asciiTheme="majorBidi" w:eastAsia="Arial" w:hAnsiTheme="majorBidi" w:cstheme="majorBidi"/>
          <w:szCs w:val="32"/>
          <w:lang w:val="en-US" w:eastAsia="en-US" w:bidi="en-US"/>
        </w:rPr>
        <w:br/>
      </w:r>
      <w:r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However, we regret to inform you that no further extensions will be made. </w:t>
      </w:r>
    </w:p>
    <w:p w14:paraId="567FEC31" w14:textId="7F123372" w:rsidR="005C66CB" w:rsidRPr="008C426C" w:rsidRDefault="0073502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8C426C">
        <w:rPr>
          <w:rFonts w:asciiTheme="majorBidi" w:eastAsia="Arial" w:hAnsiTheme="majorBidi" w:cstheme="majorBidi"/>
          <w:szCs w:val="32"/>
          <w:lang w:val="en-US" w:eastAsia="en-US" w:bidi="en-US"/>
        </w:rPr>
        <w:br/>
      </w:r>
      <w:r w:rsidR="00F3378F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Although it is unfortunate to hear about the lack of mobility </w:t>
      </w:r>
      <w:r w:rsidR="000C14A7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>regarding your financial situation, we must demand</w:t>
      </w:r>
      <w:r w:rsidRPr="008C426C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</w:t>
      </w:r>
      <w:r w:rsidR="000C14A7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that </w:t>
      </w:r>
      <w:r w:rsidRPr="008C426C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your payment </w:t>
      </w:r>
      <w:r w:rsidR="000C14A7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is made </w:t>
      </w:r>
      <w:r w:rsidRPr="008C426C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by </w:t>
      </w:r>
      <w:r w:rsidRPr="008C426C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DATE]</w:t>
      </w:r>
      <w:r w:rsidRPr="008C426C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>.</w:t>
      </w:r>
      <w:r w:rsidRPr="008C426C">
        <w:rPr>
          <w:rFonts w:asciiTheme="majorBidi" w:eastAsia="Arial" w:hAnsiTheme="majorBidi" w:cstheme="majorBidi"/>
          <w:szCs w:val="32"/>
          <w:lang w:val="en-US" w:eastAsia="en-US" w:bidi="en-US"/>
        </w:rPr>
        <w:br/>
      </w:r>
      <w:r w:rsidRPr="008C426C">
        <w:rPr>
          <w:rFonts w:asciiTheme="majorBidi" w:eastAsia="Arial" w:hAnsiTheme="majorBidi" w:cstheme="majorBidi"/>
          <w:szCs w:val="32"/>
          <w:lang w:val="en-US" w:eastAsia="en-US" w:bidi="en-US"/>
        </w:rPr>
        <w:br/>
      </w:r>
      <w:r w:rsidRPr="008C426C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>We hope that you will be able to find another solution to your problem.</w:t>
      </w:r>
    </w:p>
    <w:p w14:paraId="0494FB21" w14:textId="77777777" w:rsidR="005C66CB" w:rsidRDefault="005C66C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Arial" w:eastAsia="Arial" w:hAnsi="Arial" w:cs="Arial"/>
          <w:lang w:val="en-US" w:eastAsia="en-US" w:bidi="en-US"/>
        </w:rPr>
      </w:pPr>
    </w:p>
    <w:p w14:paraId="6272E6F8" w14:textId="77777777" w:rsidR="005C66CB" w:rsidRDefault="005C66C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6D13AAF5" w14:textId="77777777" w:rsidR="005C66CB" w:rsidRPr="00B14EA2" w:rsidRDefault="00B14EA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B14EA2">
        <w:rPr>
          <w:rFonts w:asciiTheme="majorBidi" w:eastAsia="Arial" w:hAnsiTheme="majorBidi" w:cstheme="majorBidi"/>
          <w:szCs w:val="32"/>
          <w:lang w:val="en-US" w:eastAsia="en-US" w:bidi="en-US"/>
        </w:rPr>
        <w:t>Kind regards</w:t>
      </w:r>
      <w:r w:rsidR="0073502D" w:rsidRPr="00B14EA2">
        <w:rPr>
          <w:rFonts w:asciiTheme="majorBidi" w:eastAsia="Arial" w:hAnsiTheme="majorBidi" w:cstheme="majorBidi"/>
          <w:szCs w:val="32"/>
          <w:lang w:val="en-US" w:eastAsia="en-US" w:bidi="en-US"/>
        </w:rPr>
        <w:t>,</w:t>
      </w:r>
    </w:p>
    <w:p w14:paraId="2692644E" w14:textId="77777777" w:rsidR="005C66CB" w:rsidRPr="00B14EA2" w:rsidRDefault="005C66C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591EBC02" w14:textId="77777777" w:rsidR="005C66CB" w:rsidRPr="00B14EA2" w:rsidRDefault="005C66C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0B1F70FF" w14:textId="77777777" w:rsidR="005C66CB" w:rsidRPr="00B14EA2" w:rsidRDefault="005C66C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503E9910" w14:textId="77777777" w:rsidR="005C66CB" w:rsidRPr="00B14EA2" w:rsidRDefault="005C66C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0C82DE05" w14:textId="77777777" w:rsidR="005C66CB" w:rsidRPr="00B14EA2" w:rsidRDefault="0073502D" w:rsidP="00B14EA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B14EA2">
        <w:rPr>
          <w:rFonts w:asciiTheme="majorBidi" w:eastAsia="Arial" w:hAnsiTheme="majorBidi" w:cstheme="majorBidi"/>
          <w:szCs w:val="32"/>
          <w:lang w:val="en-US" w:eastAsia="en-US" w:bidi="en-US"/>
        </w:rPr>
        <w:t>[NAME]</w:t>
      </w:r>
    </w:p>
    <w:p w14:paraId="138C2C2D" w14:textId="77777777" w:rsidR="005C66CB" w:rsidRPr="00B14EA2" w:rsidRDefault="0073502D" w:rsidP="00B14EA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 w:rsidRPr="00B14EA2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TITLE]</w:t>
      </w:r>
    </w:p>
    <w:p w14:paraId="03878355" w14:textId="77777777" w:rsidR="005C66CB" w:rsidRPr="00B14EA2" w:rsidRDefault="00B14EA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CONTACT</w:t>
      </w:r>
      <w:r w:rsidR="0073502D" w:rsidRPr="00B14EA2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 xml:space="preserve"> NUMBER]</w:t>
      </w:r>
    </w:p>
    <w:p w14:paraId="00C60436" w14:textId="77777777" w:rsidR="005C66CB" w:rsidRPr="00B14EA2" w:rsidRDefault="00B14EA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COMPANY EMAIL</w:t>
      </w:r>
      <w:r w:rsidR="0073502D" w:rsidRPr="00B14EA2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 xml:space="preserve">] </w:t>
      </w:r>
    </w:p>
    <w:p w14:paraId="479C4529" w14:textId="77777777" w:rsidR="005C66CB" w:rsidRDefault="005C66C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511622EA" w14:textId="77777777" w:rsidR="005C66CB" w:rsidRDefault="005C66C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Arial" w:eastAsia="Arial" w:hAnsi="Arial" w:cs="Arial"/>
          <w:lang w:val="en-US" w:eastAsia="en-US" w:bidi="en-US"/>
        </w:rPr>
      </w:pPr>
    </w:p>
    <w:p w14:paraId="59465B53" w14:textId="77777777" w:rsidR="005C66CB" w:rsidRDefault="005C66C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Arial" w:eastAsia="Arial" w:hAnsi="Arial" w:cs="Arial"/>
          <w:lang w:val="en-US" w:eastAsia="en-US" w:bidi="en-US"/>
        </w:rPr>
      </w:pPr>
    </w:p>
    <w:p w14:paraId="7B2A63B4" w14:textId="77777777" w:rsidR="005C66CB" w:rsidRDefault="005C66C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Arial" w:eastAsia="Arial" w:hAnsi="Arial" w:cs="Arial"/>
          <w:lang w:val="en-US" w:eastAsia="en-US" w:bidi="en-US"/>
        </w:rPr>
      </w:pPr>
    </w:p>
    <w:p w14:paraId="243FE774" w14:textId="77777777" w:rsidR="005C66CB" w:rsidRDefault="005C66C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Arial" w:eastAsia="Arial" w:hAnsi="Arial" w:cs="Arial"/>
          <w:lang w:val="en-US" w:eastAsia="en-US" w:bidi="en-US"/>
        </w:rPr>
      </w:pPr>
    </w:p>
    <w:sectPr w:rsidR="005C66CB">
      <w:footerReference w:type="default" r:id="rId6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633ADC" w14:textId="77777777" w:rsidR="00B74E0D" w:rsidRDefault="00B74E0D">
      <w:r>
        <w:separator/>
      </w:r>
    </w:p>
  </w:endnote>
  <w:endnote w:type="continuationSeparator" w:id="0">
    <w:p w14:paraId="2375CE30" w14:textId="77777777" w:rsidR="00B74E0D" w:rsidRDefault="00B74E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400001FF" w:csb1="FFFF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556614" w14:textId="77777777" w:rsidR="005C66CB" w:rsidRPr="00B14EA2" w:rsidRDefault="0073502D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eastAsia="Arial" w:hAnsiTheme="majorBidi" w:cstheme="majorBidi"/>
        <w:b/>
        <w:szCs w:val="36"/>
        <w:lang w:val="en-US" w:eastAsia="en-US" w:bidi="en-US"/>
      </w:rPr>
    </w:pPr>
    <w:r w:rsidRPr="00B14EA2">
      <w:rPr>
        <w:rFonts w:asciiTheme="majorBidi" w:eastAsia="Arial" w:hAnsiTheme="majorBidi" w:cstheme="majorBidi"/>
        <w:b/>
        <w:szCs w:val="36"/>
        <w:lang w:val="en-US" w:eastAsia="en-US" w:bidi="en-US"/>
      </w:rPr>
      <w:t xml:space="preserve">[YOUR COMPANY NAME] </w:t>
    </w:r>
  </w:p>
  <w:p w14:paraId="6C39F1AB" w14:textId="77777777" w:rsidR="005C66CB" w:rsidRPr="00B14EA2" w:rsidRDefault="0073502D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eastAsia="Arial" w:hAnsiTheme="majorBidi" w:cstheme="majorBidi"/>
        <w:szCs w:val="36"/>
        <w:lang w:val="en-US" w:eastAsia="en-US" w:bidi="en-US"/>
      </w:rPr>
    </w:pPr>
    <w:r w:rsidRPr="00B14EA2">
      <w:rPr>
        <w:rFonts w:asciiTheme="majorBidi" w:eastAsia="Arial" w:hAnsiTheme="majorBidi" w:cstheme="majorBidi"/>
        <w:szCs w:val="36"/>
        <w:lang w:val="en-US" w:eastAsia="en-US" w:bidi="en-US"/>
      </w:rPr>
      <w:t xml:space="preserve">[YOUR COMPLETE ADDRESS] </w:t>
    </w:r>
  </w:p>
  <w:p w14:paraId="05F91640" w14:textId="77777777" w:rsidR="005C66CB" w:rsidRPr="00B14EA2" w:rsidRDefault="00B14EA2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hAnsiTheme="majorBidi" w:cstheme="majorBidi"/>
        <w:szCs w:val="36"/>
        <w:lang w:val="en-US" w:eastAsia="en-US" w:bidi="en-US"/>
      </w:rPr>
    </w:pPr>
    <w:r>
      <w:rPr>
        <w:rFonts w:asciiTheme="majorBidi" w:eastAsia="Arial" w:hAnsiTheme="majorBidi" w:cstheme="majorBidi"/>
        <w:szCs w:val="36"/>
        <w:lang w:val="en-US" w:eastAsia="en-US" w:bidi="en-US"/>
      </w:rPr>
      <w:t>Tel: [CONTACT NUMBER] / Email: [EMAIL ADDRESS</w:t>
    </w:r>
    <w:r w:rsidR="0073502D" w:rsidRPr="00B14EA2">
      <w:rPr>
        <w:rFonts w:asciiTheme="majorBidi" w:eastAsia="Arial" w:hAnsiTheme="majorBidi" w:cstheme="majorBidi"/>
        <w:szCs w:val="36"/>
        <w:lang w:val="en-US" w:eastAsia="en-US" w:bidi="en-US"/>
      </w:rPr>
      <w:t>]</w:t>
    </w:r>
  </w:p>
  <w:p w14:paraId="3FD742BB" w14:textId="77777777" w:rsidR="005C66CB" w:rsidRPr="00B14EA2" w:rsidRDefault="0073502D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Theme="majorBidi" w:eastAsia="Arial" w:hAnsiTheme="majorBidi" w:cstheme="majorBidi"/>
        <w:szCs w:val="36"/>
        <w:lang w:val="fr-CA" w:eastAsia="fr-CA" w:bidi="fr-CA"/>
      </w:rPr>
    </w:pPr>
    <w:r w:rsidRPr="00B14EA2">
      <w:rPr>
        <w:rStyle w:val="Hyperlink"/>
        <w:rFonts w:asciiTheme="majorBidi" w:eastAsia="Arial" w:hAnsiTheme="majorBidi" w:cstheme="majorBidi"/>
        <w:szCs w:val="36"/>
        <w:lang w:val="fr-CA" w:eastAsia="fr-CA" w:bidi="fr-CA"/>
      </w:rPr>
      <w:t>[YOUR WEBSITE ADDRESS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3ABB7D" w14:textId="77777777" w:rsidR="00B74E0D" w:rsidRDefault="00B74E0D">
      <w:r>
        <w:separator/>
      </w:r>
    </w:p>
  </w:footnote>
  <w:footnote w:type="continuationSeparator" w:id="0">
    <w:p w14:paraId="62337DF9" w14:textId="77777777" w:rsidR="00B74E0D" w:rsidRDefault="00B74E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0MzEwN7EwtDAxMTRX0lEKTi0uzszPAykwrgUACKUhpiwAAAA="/>
    <w:docVar w:name="Description" w:val="Use this document to refuse an extension. See many other finance and accounting documents which you can use in your business here https://www.templateguru.co.za/templates/finance-accounting/"/>
    <w:docVar w:name="Excerpt" w:val="Dear [CLIENT NAME],_x000a__x000a_We would first like to acknowledge that we have received your letter of [DATE], in which you requested a [NUMBER] month extension on your [TYPE OF LOAN], number [NUMBER]._x000a_"/>
    <w:docVar w:name="Source" w:val="ww.awsus.com"/>
    <w:docVar w:name="Tags" w:val="time extension, document template, business documents, entrepreneurship, entrepreneur, collections, denial of request for extension of time template, denial of request for extension of time example"/>
  </w:docVars>
  <w:rsids>
    <w:rsidRoot w:val="005C66CB"/>
    <w:rsid w:val="000C14A7"/>
    <w:rsid w:val="003F0001"/>
    <w:rsid w:val="003F2D6F"/>
    <w:rsid w:val="00422A76"/>
    <w:rsid w:val="005C66CB"/>
    <w:rsid w:val="0073502D"/>
    <w:rsid w:val="0084257F"/>
    <w:rsid w:val="00861FE7"/>
    <w:rsid w:val="008C426C"/>
    <w:rsid w:val="0097678F"/>
    <w:rsid w:val="00B14EA2"/>
    <w:rsid w:val="00B74E0D"/>
    <w:rsid w:val="00C457AC"/>
    <w:rsid w:val="00ED270A"/>
    <w:rsid w:val="00F3378F"/>
    <w:rsid w:val="00FB29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56370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paragraph" w:customStyle="1" w:styleId="NormalSpacedCentered">
    <w:name w:val="Normal Spaced Centered"/>
    <w:basedOn w:val="Normal"/>
    <w:qFormat/>
    <w:pPr>
      <w:tabs>
        <w:tab w:val="left" w:pos="680"/>
      </w:tabs>
      <w:spacing w:before="240"/>
      <w:ind w:firstLine="360"/>
      <w:jc w:val="center"/>
    </w:pPr>
    <w:rPr>
      <w:rFonts w:ascii="Times" w:eastAsia="Times" w:hAnsi="Times" w:cs="Times"/>
      <w:sz w:val="20"/>
      <w:szCs w:val="20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0</Words>
  <Characters>560</Characters>
  <Application>Microsoft Office Word</Application>
  <DocSecurity>0</DocSecurity>
  <Lines>43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15T11:31:00Z</dcterms:created>
  <dcterms:modified xsi:type="dcterms:W3CDTF">2019-10-21T19:06:00Z</dcterms:modified>
  <cp:category/>
</cp:coreProperties>
</file>